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2ED63" w14:textId="4BDA37E2" w:rsidR="00481895" w:rsidRPr="006243EF" w:rsidRDefault="006243EF" w:rsidP="00166DF1">
      <w:pPr>
        <w:pStyle w:val="Cabealho"/>
        <w:tabs>
          <w:tab w:val="clear" w:pos="4419"/>
          <w:tab w:val="clear" w:pos="8838"/>
        </w:tabs>
        <w:outlineLvl w:val="0"/>
        <w:rPr>
          <w:b/>
          <w:bCs/>
        </w:rPr>
      </w:pPr>
      <w:r w:rsidRPr="006243EF">
        <w:rPr>
          <w:b/>
        </w:rPr>
        <w:t xml:space="preserve">Instruções para </w:t>
      </w:r>
      <w:r w:rsidR="00732BB9">
        <w:rPr>
          <w:b/>
        </w:rPr>
        <w:t>Trabalho 2 de PMR35</w:t>
      </w:r>
      <w:r w:rsidR="008A50B3">
        <w:rPr>
          <w:b/>
        </w:rPr>
        <w:t>2</w:t>
      </w:r>
      <w:r w:rsidR="00732BB9">
        <w:rPr>
          <w:b/>
        </w:rPr>
        <w:t>3</w:t>
      </w:r>
      <w:r w:rsidR="00732BB9" w:rsidRPr="00732BB9">
        <w:rPr>
          <w:b/>
        </w:rPr>
        <w:t>-Controle</w:t>
      </w:r>
      <w:r w:rsidR="00732BB9">
        <w:rPr>
          <w:b/>
        </w:rPr>
        <w:t xml:space="preserve"> Moderno</w:t>
      </w:r>
    </w:p>
    <w:p w14:paraId="35C9CFD9" w14:textId="77777777" w:rsidR="00481895" w:rsidRDefault="00481895" w:rsidP="008856CF">
      <w:pPr>
        <w:pStyle w:val="Cabealho"/>
        <w:tabs>
          <w:tab w:val="clear" w:pos="4419"/>
          <w:tab w:val="clear" w:pos="8838"/>
        </w:tabs>
        <w:jc w:val="center"/>
        <w:outlineLvl w:val="0"/>
        <w:rPr>
          <w:b/>
          <w:bCs/>
        </w:rPr>
      </w:pPr>
    </w:p>
    <w:p w14:paraId="1A378C5B" w14:textId="77777777" w:rsidR="006243EF" w:rsidRDefault="006243EF" w:rsidP="006243EF">
      <w:pPr>
        <w:pStyle w:val="Cabealho"/>
        <w:tabs>
          <w:tab w:val="clear" w:pos="4419"/>
          <w:tab w:val="clear" w:pos="8838"/>
        </w:tabs>
        <w:jc w:val="both"/>
        <w:outlineLvl w:val="0"/>
        <w:rPr>
          <w:b/>
          <w:bCs/>
        </w:rPr>
      </w:pPr>
    </w:p>
    <w:p w14:paraId="60102E56" w14:textId="77777777" w:rsidR="006243EF" w:rsidRPr="00732BB9" w:rsidRDefault="006243EF" w:rsidP="006243EF">
      <w:pPr>
        <w:pStyle w:val="Cabealho"/>
        <w:numPr>
          <w:ilvl w:val="0"/>
          <w:numId w:val="2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 w:rsidRPr="00732BB9">
        <w:rPr>
          <w:bCs/>
        </w:rPr>
        <w:t xml:space="preserve">Os trabalhos deverão ser </w:t>
      </w:r>
      <w:r w:rsidR="00732BB9">
        <w:rPr>
          <w:bCs/>
        </w:rPr>
        <w:t xml:space="preserve">apresentados pelos mesmos grupos do Trabalho 1 </w:t>
      </w:r>
    </w:p>
    <w:p w14:paraId="67CE8AAE" w14:textId="77777777" w:rsidR="00732BB9" w:rsidRDefault="00732BB9" w:rsidP="008F78CB">
      <w:pPr>
        <w:pStyle w:val="Cabealho"/>
        <w:tabs>
          <w:tab w:val="clear" w:pos="4419"/>
          <w:tab w:val="clear" w:pos="8838"/>
        </w:tabs>
        <w:ind w:left="720"/>
        <w:jc w:val="both"/>
        <w:outlineLvl w:val="0"/>
        <w:rPr>
          <w:bCs/>
        </w:rPr>
      </w:pPr>
    </w:p>
    <w:p w14:paraId="79AB358F" w14:textId="77777777" w:rsidR="006243EF" w:rsidRPr="00221759" w:rsidRDefault="006243EF" w:rsidP="006243EF">
      <w:pPr>
        <w:pStyle w:val="Cabealho"/>
        <w:numPr>
          <w:ilvl w:val="0"/>
          <w:numId w:val="2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 w:rsidRPr="00221759">
        <w:rPr>
          <w:bCs/>
        </w:rPr>
        <w:t>Cada grupo deverá entregar o trabalho escrito no dia</w:t>
      </w:r>
      <w:r w:rsidR="00341B53">
        <w:rPr>
          <w:bCs/>
        </w:rPr>
        <w:t xml:space="preserve"> </w:t>
      </w:r>
      <w:r w:rsidR="00341B53" w:rsidRPr="00341B53">
        <w:rPr>
          <w:bCs/>
          <w:highlight w:val="yellow"/>
        </w:rPr>
        <w:t>XXX</w:t>
      </w:r>
      <w:r w:rsidR="00221759">
        <w:rPr>
          <w:bCs/>
        </w:rPr>
        <w:t xml:space="preserve">. Ele deverá conter a base teórica das atividades aqui propostas, os resultados </w:t>
      </w:r>
      <w:r w:rsidR="008F78CB">
        <w:rPr>
          <w:bCs/>
        </w:rPr>
        <w:t>das</w:t>
      </w:r>
      <w:r w:rsidR="00221759">
        <w:rPr>
          <w:bCs/>
        </w:rPr>
        <w:t xml:space="preserve"> simulações e análises detalhadas dos resultados.</w:t>
      </w:r>
    </w:p>
    <w:p w14:paraId="3832B4EC" w14:textId="77777777" w:rsidR="006243EF" w:rsidRPr="00221759" w:rsidRDefault="006243EF" w:rsidP="006243EF">
      <w:pPr>
        <w:pStyle w:val="Cabealho"/>
        <w:tabs>
          <w:tab w:val="clear" w:pos="4419"/>
          <w:tab w:val="clear" w:pos="8838"/>
        </w:tabs>
        <w:jc w:val="both"/>
        <w:outlineLvl w:val="0"/>
        <w:rPr>
          <w:bCs/>
        </w:rPr>
      </w:pPr>
    </w:p>
    <w:p w14:paraId="0C5392E3" w14:textId="77777777" w:rsidR="006243EF" w:rsidRPr="00221759" w:rsidRDefault="006243EF" w:rsidP="006243EF">
      <w:pPr>
        <w:pStyle w:val="Cabealho"/>
        <w:tabs>
          <w:tab w:val="clear" w:pos="4419"/>
          <w:tab w:val="clear" w:pos="8838"/>
        </w:tabs>
        <w:jc w:val="both"/>
        <w:outlineLvl w:val="0"/>
        <w:rPr>
          <w:bCs/>
        </w:rPr>
      </w:pPr>
    </w:p>
    <w:p w14:paraId="7D36B713" w14:textId="77777777" w:rsidR="00732BB9" w:rsidRDefault="00732BB9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 xml:space="preserve">Projete um controlador por realimentação de estados </w:t>
      </w:r>
      <m:oMath>
        <m:r>
          <w:rPr>
            <w:rFonts w:ascii="Cambria Math" w:hAnsi="Cambria Math"/>
          </w:rPr>
          <m:t>u=-Gx</m:t>
        </m:r>
      </m:oMath>
      <w:r>
        <w:rPr>
          <w:bCs/>
        </w:rPr>
        <w:t xml:space="preserve"> (regulador) para que todos os polos apresentem tempo de assentamento 2% compatível com a dinâmica desejada e amortecimento da ordem de 0,5 a 0,9.</w:t>
      </w:r>
    </w:p>
    <w:p w14:paraId="371A3EFA" w14:textId="77777777" w:rsidR="00732BB9" w:rsidRDefault="00732BB9" w:rsidP="00732BB9">
      <w:pPr>
        <w:pStyle w:val="Cabealho"/>
        <w:tabs>
          <w:tab w:val="clear" w:pos="4419"/>
          <w:tab w:val="clear" w:pos="8838"/>
        </w:tabs>
        <w:jc w:val="both"/>
        <w:outlineLvl w:val="0"/>
        <w:rPr>
          <w:bCs/>
        </w:rPr>
      </w:pPr>
    </w:p>
    <w:p w14:paraId="04EEC607" w14:textId="77777777" w:rsidR="00732BB9" w:rsidRDefault="00732BB9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>Faça simulações mostrando a resposta do sistema a uma condição inicial não nula e apresente todos os estados e as saídas.</w:t>
      </w:r>
      <w:r w:rsidR="006B3C42">
        <w:rPr>
          <w:bCs/>
        </w:rPr>
        <w:t xml:space="preserve"> Verifique que o tempo de assentamento dos estados está compatível com </w:t>
      </w:r>
      <m:oMath>
        <m:r>
          <w:rPr>
            <w:rFonts w:ascii="Cambria Math" w:hAnsi="Cambria Math"/>
          </w:rPr>
          <m:t>4/ζ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6B3C42">
        <w:rPr>
          <w:bCs/>
        </w:rPr>
        <w:t>.</w:t>
      </w:r>
    </w:p>
    <w:p w14:paraId="572FBFC7" w14:textId="77777777" w:rsidR="006B3C42" w:rsidRDefault="006B3C42" w:rsidP="006B3C42">
      <w:pPr>
        <w:pStyle w:val="PargrafodaLista"/>
        <w:rPr>
          <w:bCs/>
        </w:rPr>
      </w:pPr>
    </w:p>
    <w:p w14:paraId="5DDD08D6" w14:textId="77777777" w:rsidR="006B3C42" w:rsidRDefault="006B3C42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 xml:space="preserve">Verifique da ação de controle </w:t>
      </w:r>
      <m:oMath>
        <m:r>
          <w:rPr>
            <w:rFonts w:ascii="Cambria Math" w:hAnsi="Cambria Math"/>
          </w:rPr>
          <m:t>u</m:t>
        </m:r>
      </m:oMath>
      <w:r>
        <w:rPr>
          <w:bCs/>
        </w:rPr>
        <w:t xml:space="preserve"> (faça um gráfico)</w:t>
      </w:r>
    </w:p>
    <w:p w14:paraId="03A8E7E4" w14:textId="77777777" w:rsidR="008F78CB" w:rsidRDefault="008F78CB" w:rsidP="008F78CB">
      <w:pPr>
        <w:pStyle w:val="PargrafodaLista"/>
        <w:rPr>
          <w:bCs/>
        </w:rPr>
      </w:pPr>
    </w:p>
    <w:p w14:paraId="01D4C9C2" w14:textId="77777777" w:rsidR="008F78CB" w:rsidRDefault="008F78CB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 xml:space="preserve">Projeto um controlador por pré-alimentação para garantir que as saídas </w:t>
      </w:r>
      <m:oMath>
        <m:r>
          <w:rPr>
            <w:rFonts w:ascii="Cambria Math" w:hAnsi="Cambria Math"/>
          </w:rPr>
          <m:t>y</m:t>
        </m:r>
      </m:oMath>
      <w:r>
        <w:rPr>
          <w:bCs/>
        </w:rPr>
        <w:t xml:space="preserve"> do sistema acompanhe uma referência (</w:t>
      </w:r>
      <w:r w:rsidRPr="008F78CB">
        <w:rPr>
          <w:bCs/>
          <w:i/>
        </w:rPr>
        <w:t>set-point</w:t>
      </w:r>
      <w:r>
        <w:rPr>
          <w:bCs/>
        </w:rPr>
        <w:t xml:space="preserve">). Imponha valores constantes ao </w:t>
      </w:r>
      <w:r w:rsidRPr="008F78CB">
        <w:rPr>
          <w:bCs/>
          <w:i/>
        </w:rPr>
        <w:t>set-point</w:t>
      </w:r>
      <w:r>
        <w:rPr>
          <w:bCs/>
        </w:rPr>
        <w:t xml:space="preserve"> e faça simulações para demonstrar que o controlador acompanha o </w:t>
      </w:r>
      <w:r w:rsidRPr="008F78CB">
        <w:rPr>
          <w:bCs/>
          <w:i/>
        </w:rPr>
        <w:t>set-point</w:t>
      </w:r>
      <w:r>
        <w:rPr>
          <w:bCs/>
        </w:rPr>
        <w:t>.</w:t>
      </w:r>
    </w:p>
    <w:p w14:paraId="5B4CC63B" w14:textId="77777777" w:rsidR="008F78CB" w:rsidRDefault="008F78CB" w:rsidP="008F78CB">
      <w:pPr>
        <w:pStyle w:val="PargrafodaLista"/>
        <w:rPr>
          <w:bCs/>
        </w:rPr>
      </w:pPr>
    </w:p>
    <w:p w14:paraId="2B5DAC77" w14:textId="77777777" w:rsidR="008F78CB" w:rsidRDefault="008F78CB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 xml:space="preserve">Suponha que haja uma incerteza no conhecimento da matriz </w:t>
      </w:r>
      <m:oMath>
        <m:r>
          <w:rPr>
            <w:rFonts w:ascii="Cambria Math" w:hAnsi="Cambria Math"/>
          </w:rPr>
          <m:t>A</m:t>
        </m:r>
      </m:oMath>
      <w:r>
        <w:rPr>
          <w:bCs/>
        </w:rPr>
        <w:t xml:space="preserve"> e </w:t>
      </w:r>
      <m:oMath>
        <m:r>
          <w:rPr>
            <w:rFonts w:ascii="Cambria Math" w:hAnsi="Cambria Math"/>
          </w:rPr>
          <m:t>B</m:t>
        </m:r>
      </m:oMath>
      <w:r>
        <w:rPr>
          <w:bCs/>
        </w:rPr>
        <w:t xml:space="preserve"> do sistema. Refaça o projeto do controlador por pré-alimentação do item (4) utilizando as matrizes </w:t>
      </w:r>
      <m:oMath>
        <m:acc>
          <m:accPr>
            <m:chr m:val="̅"/>
            <m:ctrlPr>
              <w:rPr>
                <w:rFonts w:ascii="Cambria Math" w:hAnsi="Cambria Math"/>
                <w:bCs/>
                <w:i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1.2A</m:t>
        </m:r>
      </m:oMath>
      <w:r>
        <w:rPr>
          <w:bCs/>
        </w:rPr>
        <w:t xml:space="preserve"> e </w:t>
      </w:r>
      <m:oMath>
        <m:acc>
          <m:accPr>
            <m:chr m:val="̅"/>
            <m:ctrlPr>
              <w:rPr>
                <w:rFonts w:ascii="Cambria Math" w:hAnsi="Cambria Math"/>
                <w:bCs/>
                <w:i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0.9B</m:t>
        </m:r>
      </m:oMath>
      <w:r>
        <w:rPr>
          <w:bCs/>
        </w:rPr>
        <w:t xml:space="preserve">. Mostre que o controlador não mais irá acompanhar o </w:t>
      </w:r>
      <w:r w:rsidRPr="008F78CB">
        <w:rPr>
          <w:bCs/>
          <w:i/>
        </w:rPr>
        <w:t>set-point</w:t>
      </w:r>
      <w:r>
        <w:rPr>
          <w:bCs/>
        </w:rPr>
        <w:t xml:space="preserve"> com erro nulo.</w:t>
      </w:r>
    </w:p>
    <w:p w14:paraId="43AE1258" w14:textId="77777777" w:rsidR="008F78CB" w:rsidRDefault="008F78CB" w:rsidP="008F78CB">
      <w:pPr>
        <w:pStyle w:val="PargrafodaLista"/>
        <w:rPr>
          <w:bCs/>
        </w:rPr>
      </w:pPr>
    </w:p>
    <w:p w14:paraId="08028DE4" w14:textId="77777777" w:rsidR="008F78CB" w:rsidRDefault="008F78CB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>Simule o sistema considerando um distúrbio aplicado de força</w:t>
      </w:r>
      <w:r w:rsidR="00EA29BF">
        <w:rPr>
          <w:bCs/>
        </w:rPr>
        <w:t xml:space="preserve"> não medidos</w:t>
      </w:r>
      <w:r>
        <w:rPr>
          <w:bCs/>
        </w:rPr>
        <w:t>. Mostre que o controlador projetado em (1) e (4) não garante mais que a saída atinja os valores de referência (erro em regime).</w:t>
      </w:r>
    </w:p>
    <w:p w14:paraId="650A2816" w14:textId="77777777" w:rsidR="008F78CB" w:rsidRDefault="008F78CB" w:rsidP="008F78CB">
      <w:pPr>
        <w:pStyle w:val="PargrafodaLista"/>
        <w:rPr>
          <w:bCs/>
        </w:rPr>
      </w:pPr>
    </w:p>
    <w:p w14:paraId="51B0C00A" w14:textId="77777777" w:rsidR="008F78CB" w:rsidRDefault="008F78CB" w:rsidP="00732BB9">
      <w:pPr>
        <w:pStyle w:val="Cabealho"/>
        <w:numPr>
          <w:ilvl w:val="0"/>
          <w:numId w:val="3"/>
        </w:numPr>
        <w:tabs>
          <w:tab w:val="clear" w:pos="4419"/>
          <w:tab w:val="clear" w:pos="8838"/>
        </w:tabs>
        <w:jc w:val="both"/>
        <w:outlineLvl w:val="0"/>
        <w:rPr>
          <w:bCs/>
        </w:rPr>
      </w:pPr>
      <w:r>
        <w:rPr>
          <w:bCs/>
        </w:rPr>
        <w:t xml:space="preserve">Expanda o sistema considerando </w:t>
      </w:r>
      <w:r w:rsidR="00EA29BF">
        <w:rPr>
          <w:bCs/>
        </w:rPr>
        <w:t>a implementação da ação integral. Calcule a nova matriz de ganhos considerando o estado estendido e mostre que o controle é capaz de garantir erro nulo para distúrbios aplicados na força e compensar a incerteza no conhecimento das matrizes</w:t>
      </w:r>
      <m:oMath>
        <m:r>
          <w:rPr>
            <w:rFonts w:ascii="Cambria Math" w:hAnsi="Cambria Math"/>
          </w:rPr>
          <m:t xml:space="preserve"> A</m:t>
        </m:r>
      </m:oMath>
      <w:r w:rsidR="00EA29BF">
        <w:rPr>
          <w:bCs/>
        </w:rPr>
        <w:t xml:space="preserve"> e </w:t>
      </w:r>
      <m:oMath>
        <m:r>
          <w:rPr>
            <w:rFonts w:ascii="Cambria Math" w:hAnsi="Cambria Math"/>
          </w:rPr>
          <m:t>B</m:t>
        </m:r>
      </m:oMath>
      <w:r w:rsidR="00EA29BF">
        <w:rPr>
          <w:bCs/>
        </w:rPr>
        <w:t>.</w:t>
      </w:r>
    </w:p>
    <w:p w14:paraId="04C416A1" w14:textId="77777777" w:rsidR="00732BB9" w:rsidRDefault="00732BB9" w:rsidP="00732BB9">
      <w:pPr>
        <w:pStyle w:val="Cabealho"/>
        <w:tabs>
          <w:tab w:val="clear" w:pos="4419"/>
          <w:tab w:val="clear" w:pos="8838"/>
        </w:tabs>
        <w:jc w:val="both"/>
        <w:outlineLvl w:val="0"/>
        <w:rPr>
          <w:bCs/>
        </w:rPr>
      </w:pPr>
    </w:p>
    <w:sectPr w:rsidR="00732BB9" w:rsidSect="003F68A4">
      <w:headerReference w:type="default" r:id="rId7"/>
      <w:footerReference w:type="default" r:id="rId8"/>
      <w:pgSz w:w="11907" w:h="16840" w:code="9"/>
      <w:pgMar w:top="1418" w:right="747" w:bottom="1247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77AAA" w14:textId="77777777" w:rsidR="00CE4E63" w:rsidRDefault="00CE4E63">
      <w:r>
        <w:separator/>
      </w:r>
    </w:p>
  </w:endnote>
  <w:endnote w:type="continuationSeparator" w:id="0">
    <w:p w14:paraId="50F082AD" w14:textId="77777777" w:rsidR="00CE4E63" w:rsidRDefault="00CE4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chnica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rplGoth Hv BT">
    <w:altName w:val="Arial Black"/>
    <w:charset w:val="00"/>
    <w:family w:val="swiss"/>
    <w:pitch w:val="variable"/>
    <w:sig w:usb0="00000087" w:usb1="00000000" w:usb2="00000000" w:usb3="00000000" w:csb0="0000001B" w:csb1="00000000"/>
  </w:font>
  <w:font w:name="CopprplGoth Cn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1885E" w14:textId="77777777" w:rsidR="009E3061" w:rsidRDefault="009E3061">
    <w:pPr>
      <w:pStyle w:val="Rodap"/>
      <w:pBdr>
        <w:top w:val="single" w:sz="4" w:space="1" w:color="auto"/>
      </w:pBdr>
      <w:jc w:val="center"/>
      <w:rPr>
        <w:rFonts w:ascii="CopprplGoth Cn BT" w:hAnsi="CopprplGoth Cn BT"/>
        <w:sz w:val="18"/>
      </w:rPr>
    </w:pPr>
    <w:r>
      <w:rPr>
        <w:rFonts w:ascii="CopprplGoth Cn BT" w:hAnsi="CopprplGoth Cn BT"/>
        <w:sz w:val="18"/>
      </w:rPr>
      <w:t>Av. Prof. Mello Moraes – 2231 – 05356-000 – São Paulo – SP – BRASIL</w:t>
    </w:r>
  </w:p>
  <w:p w14:paraId="1EF92C88" w14:textId="77777777" w:rsidR="009E3061" w:rsidRDefault="009E3061">
    <w:pPr>
      <w:pStyle w:val="Rodap"/>
      <w:jc w:val="center"/>
      <w:rPr>
        <w:rFonts w:ascii="CopprplGoth Cn BT" w:hAnsi="CopprplGoth Cn BT"/>
        <w:sz w:val="18"/>
      </w:rPr>
    </w:pPr>
    <w:r>
      <w:rPr>
        <w:rFonts w:ascii="CopprplGoth Cn BT" w:hAnsi="CopprplGoth Cn BT"/>
        <w:sz w:val="18"/>
      </w:rPr>
      <w:t>TEL.: 55 11 3091-5337 – FAX: 55 11 3091 54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89065" w14:textId="77777777" w:rsidR="00CE4E63" w:rsidRDefault="00CE4E63">
      <w:r>
        <w:separator/>
      </w:r>
    </w:p>
  </w:footnote>
  <w:footnote w:type="continuationSeparator" w:id="0">
    <w:p w14:paraId="12584890" w14:textId="77777777" w:rsidR="00CE4E63" w:rsidRDefault="00CE4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87B25" w14:textId="77777777" w:rsidR="009E3061" w:rsidRDefault="00605772">
    <w:pPr>
      <w:pStyle w:val="Cabealho"/>
      <w:ind w:left="-180" w:right="-167" w:firstLine="180"/>
      <w:jc w:val="center"/>
    </w:pPr>
    <w:r>
      <w:rPr>
        <w:noProof/>
      </w:rPr>
      <w:drawing>
        <wp:inline distT="0" distB="0" distL="0" distR="0" wp14:anchorId="266AE5F0" wp14:editId="6E03FD3B">
          <wp:extent cx="838200" cy="904875"/>
          <wp:effectExtent l="19050" t="0" r="0" b="0"/>
          <wp:docPr id="1" name="Imagem 1" descr="minerva_cabecalh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erva_cabecalh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tbl>
    <w:tblPr>
      <w:tblW w:w="0" w:type="auto"/>
      <w:jc w:val="center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642"/>
    </w:tblGrid>
    <w:tr w:rsidR="009E3061" w14:paraId="2C3E6ED5" w14:textId="77777777">
      <w:trPr>
        <w:jc w:val="center"/>
      </w:trPr>
      <w:tc>
        <w:tcPr>
          <w:tcW w:w="9642" w:type="dxa"/>
        </w:tcPr>
        <w:p w14:paraId="4BF90B97" w14:textId="77777777" w:rsidR="009E3061" w:rsidRDefault="009E3061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ESCOLA POLITÉCNICA DA UNIVERSIDADE DE SÃO PAULO</w:t>
          </w:r>
        </w:p>
      </w:tc>
    </w:tr>
    <w:tr w:rsidR="009E3061" w14:paraId="02A6897D" w14:textId="77777777">
      <w:trPr>
        <w:jc w:val="center"/>
      </w:trPr>
      <w:tc>
        <w:tcPr>
          <w:tcW w:w="9642" w:type="dxa"/>
        </w:tcPr>
        <w:p w14:paraId="722EA616" w14:textId="77777777" w:rsidR="009E3061" w:rsidRDefault="009E3061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Departamento de Engenharia Mecatrônica e de Sistemas Mecânicos</w:t>
          </w:r>
        </w:p>
      </w:tc>
    </w:tr>
  </w:tbl>
  <w:p w14:paraId="49F53EAD" w14:textId="77777777" w:rsidR="009E3061" w:rsidRDefault="009E3061">
    <w:pPr>
      <w:pStyle w:val="Cabealho"/>
      <w:pBdr>
        <w:top w:val="thickThinSmallGap" w:sz="24" w:space="1" w:color="auto"/>
      </w:pBdr>
      <w:ind w:right="-167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A350D"/>
    <w:multiLevelType w:val="hybridMultilevel"/>
    <w:tmpl w:val="8690B3F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30A18"/>
    <w:multiLevelType w:val="hybridMultilevel"/>
    <w:tmpl w:val="EF12115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269B1"/>
    <w:multiLevelType w:val="hybridMultilevel"/>
    <w:tmpl w:val="CDDCEF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W0NDQ1MDY0trBQ0lEKTi0uzszPAykwqgUAvW/BQSwAAAA="/>
  </w:docVars>
  <w:rsids>
    <w:rsidRoot w:val="00515C00"/>
    <w:rsid w:val="00021555"/>
    <w:rsid w:val="00025264"/>
    <w:rsid w:val="00066F4D"/>
    <w:rsid w:val="000C6992"/>
    <w:rsid w:val="00101892"/>
    <w:rsid w:val="00111613"/>
    <w:rsid w:val="00125B53"/>
    <w:rsid w:val="00146B45"/>
    <w:rsid w:val="00157B4E"/>
    <w:rsid w:val="00166DF1"/>
    <w:rsid w:val="001E7B21"/>
    <w:rsid w:val="002035C6"/>
    <w:rsid w:val="00207107"/>
    <w:rsid w:val="00221759"/>
    <w:rsid w:val="00251377"/>
    <w:rsid w:val="00262C9E"/>
    <w:rsid w:val="002827AC"/>
    <w:rsid w:val="00290889"/>
    <w:rsid w:val="00295BD1"/>
    <w:rsid w:val="002B708E"/>
    <w:rsid w:val="00341B53"/>
    <w:rsid w:val="003616D1"/>
    <w:rsid w:val="00370BAD"/>
    <w:rsid w:val="00397533"/>
    <w:rsid w:val="003D78CA"/>
    <w:rsid w:val="003F68A4"/>
    <w:rsid w:val="00481895"/>
    <w:rsid w:val="00496E53"/>
    <w:rsid w:val="004A19F9"/>
    <w:rsid w:val="004B5D8A"/>
    <w:rsid w:val="004E6379"/>
    <w:rsid w:val="004F1333"/>
    <w:rsid w:val="004F7E4D"/>
    <w:rsid w:val="00515C00"/>
    <w:rsid w:val="00543369"/>
    <w:rsid w:val="00563EFA"/>
    <w:rsid w:val="0057049F"/>
    <w:rsid w:val="005B0A4D"/>
    <w:rsid w:val="005C383B"/>
    <w:rsid w:val="005D23F7"/>
    <w:rsid w:val="00605772"/>
    <w:rsid w:val="00615669"/>
    <w:rsid w:val="006243EF"/>
    <w:rsid w:val="00624B44"/>
    <w:rsid w:val="006404B1"/>
    <w:rsid w:val="00665FF3"/>
    <w:rsid w:val="0068021D"/>
    <w:rsid w:val="00696D46"/>
    <w:rsid w:val="006B3C42"/>
    <w:rsid w:val="006C0BF3"/>
    <w:rsid w:val="006C0C28"/>
    <w:rsid w:val="006D0956"/>
    <w:rsid w:val="006E18E3"/>
    <w:rsid w:val="00706AD0"/>
    <w:rsid w:val="00732BB9"/>
    <w:rsid w:val="007C16A5"/>
    <w:rsid w:val="007E0A09"/>
    <w:rsid w:val="00802973"/>
    <w:rsid w:val="00844FA1"/>
    <w:rsid w:val="00860A45"/>
    <w:rsid w:val="008809A8"/>
    <w:rsid w:val="008856CF"/>
    <w:rsid w:val="008962BE"/>
    <w:rsid w:val="008A50B3"/>
    <w:rsid w:val="008C7273"/>
    <w:rsid w:val="008F78CB"/>
    <w:rsid w:val="009378A2"/>
    <w:rsid w:val="00950CE3"/>
    <w:rsid w:val="00960E5A"/>
    <w:rsid w:val="0096750B"/>
    <w:rsid w:val="00980C52"/>
    <w:rsid w:val="009E3061"/>
    <w:rsid w:val="00A11DC0"/>
    <w:rsid w:val="00A12F00"/>
    <w:rsid w:val="00A92372"/>
    <w:rsid w:val="00AA04FA"/>
    <w:rsid w:val="00AC72BE"/>
    <w:rsid w:val="00B138CD"/>
    <w:rsid w:val="00B22298"/>
    <w:rsid w:val="00B26793"/>
    <w:rsid w:val="00B3064B"/>
    <w:rsid w:val="00B47A34"/>
    <w:rsid w:val="00B5442C"/>
    <w:rsid w:val="00B708FB"/>
    <w:rsid w:val="00B72C45"/>
    <w:rsid w:val="00BC318E"/>
    <w:rsid w:val="00BD47C2"/>
    <w:rsid w:val="00BE1412"/>
    <w:rsid w:val="00BF1FA9"/>
    <w:rsid w:val="00BF348E"/>
    <w:rsid w:val="00BF398A"/>
    <w:rsid w:val="00C33280"/>
    <w:rsid w:val="00C361B6"/>
    <w:rsid w:val="00C6115E"/>
    <w:rsid w:val="00C917F2"/>
    <w:rsid w:val="00CE4E63"/>
    <w:rsid w:val="00CF763D"/>
    <w:rsid w:val="00D02176"/>
    <w:rsid w:val="00D22EF5"/>
    <w:rsid w:val="00D3248E"/>
    <w:rsid w:val="00D348BA"/>
    <w:rsid w:val="00D43B62"/>
    <w:rsid w:val="00D773F1"/>
    <w:rsid w:val="00DB24E2"/>
    <w:rsid w:val="00E07FE5"/>
    <w:rsid w:val="00E137A5"/>
    <w:rsid w:val="00E425F9"/>
    <w:rsid w:val="00E46530"/>
    <w:rsid w:val="00E62587"/>
    <w:rsid w:val="00E6337B"/>
    <w:rsid w:val="00EA29BF"/>
    <w:rsid w:val="00EB15D0"/>
    <w:rsid w:val="00EE62B7"/>
    <w:rsid w:val="00F816F7"/>
    <w:rsid w:val="00F92F3B"/>
    <w:rsid w:val="00FA0B27"/>
    <w:rsid w:val="00FC2C27"/>
    <w:rsid w:val="00FF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17D685"/>
  <w15:docId w15:val="{C73842AF-2B6E-4150-90FD-104063D1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68A4"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rsid w:val="003F68A4"/>
    <w:pPr>
      <w:keepNext/>
      <w:jc w:val="right"/>
      <w:outlineLvl w:val="0"/>
    </w:pPr>
    <w:rPr>
      <w:b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3F68A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3F68A4"/>
    <w:pPr>
      <w:tabs>
        <w:tab w:val="center" w:pos="4419"/>
        <w:tab w:val="right" w:pos="8838"/>
      </w:tabs>
    </w:pPr>
  </w:style>
  <w:style w:type="character" w:styleId="Hyperlink">
    <w:name w:val="Hyperlink"/>
    <w:basedOn w:val="Fontepargpadro"/>
    <w:rsid w:val="003F68A4"/>
    <w:rPr>
      <w:color w:val="0000FF"/>
      <w:u w:val="single"/>
    </w:rPr>
  </w:style>
  <w:style w:type="paragraph" w:styleId="Textodecomentrio">
    <w:name w:val="annotation text"/>
    <w:basedOn w:val="Normal"/>
    <w:semiHidden/>
    <w:rsid w:val="003F68A4"/>
    <w:rPr>
      <w:sz w:val="20"/>
      <w:szCs w:val="20"/>
    </w:rPr>
  </w:style>
  <w:style w:type="paragraph" w:customStyle="1" w:styleId="P0">
    <w:name w:val="P0"/>
    <w:rsid w:val="003F68A4"/>
    <w:pPr>
      <w:jc w:val="both"/>
    </w:pPr>
    <w:rPr>
      <w:lang w:eastAsia="pt-BR"/>
    </w:rPr>
  </w:style>
  <w:style w:type="paragraph" w:customStyle="1" w:styleId="PD">
    <w:name w:val="PD"/>
    <w:rsid w:val="003F68A4"/>
    <w:pPr>
      <w:spacing w:line="240" w:lineRule="exact"/>
      <w:jc w:val="right"/>
    </w:pPr>
    <w:rPr>
      <w:sz w:val="24"/>
      <w:lang w:eastAsia="pt-BR"/>
    </w:rPr>
  </w:style>
  <w:style w:type="paragraph" w:customStyle="1" w:styleId="PE">
    <w:name w:val="PE"/>
    <w:rsid w:val="003F68A4"/>
    <w:pPr>
      <w:spacing w:line="360" w:lineRule="exact"/>
    </w:pPr>
    <w:rPr>
      <w:rFonts w:ascii="Technical" w:hAnsi="Technical"/>
      <w:sz w:val="24"/>
      <w:lang w:eastAsia="pt-BR"/>
    </w:rPr>
  </w:style>
  <w:style w:type="paragraph" w:styleId="Corpodetexto">
    <w:name w:val="Body Text"/>
    <w:basedOn w:val="Normal"/>
    <w:rsid w:val="003F68A4"/>
    <w:pPr>
      <w:jc w:val="both"/>
    </w:pPr>
    <w:rPr>
      <w:szCs w:val="20"/>
    </w:rPr>
  </w:style>
  <w:style w:type="paragraph" w:styleId="Ttulo">
    <w:name w:val="Title"/>
    <w:basedOn w:val="Normal"/>
    <w:qFormat/>
    <w:rsid w:val="003F68A4"/>
    <w:pPr>
      <w:jc w:val="center"/>
    </w:pPr>
    <w:rPr>
      <w:szCs w:val="20"/>
    </w:rPr>
  </w:style>
  <w:style w:type="paragraph" w:styleId="MapadoDocumento">
    <w:name w:val="Document Map"/>
    <w:basedOn w:val="Normal"/>
    <w:semiHidden/>
    <w:rsid w:val="00515C00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elacomgrade">
    <w:name w:val="Table Grid"/>
    <w:basedOn w:val="Tabelanormal"/>
    <w:rsid w:val="00AA0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61566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615669"/>
    <w:rPr>
      <w:rFonts w:ascii="Tahoma" w:hAnsi="Tahoma" w:cs="Tahoma"/>
      <w:sz w:val="16"/>
      <w:szCs w:val="16"/>
      <w:lang w:val="pt-BR" w:eastAsia="pt-BR"/>
    </w:rPr>
  </w:style>
  <w:style w:type="character" w:customStyle="1" w:styleId="CabealhoChar">
    <w:name w:val="Cabeçalho Char"/>
    <w:basedOn w:val="Fontepargpadro"/>
    <w:link w:val="Cabealho"/>
    <w:rsid w:val="005D23F7"/>
    <w:rPr>
      <w:sz w:val="24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B22298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5704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60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%20MECATRONICA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IMBRE MECATRONICA.dot</Template>
  <TotalTime>94</TotalTime>
  <Pages>1</Pages>
  <Words>277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dido de afastamento sem prejuízo de vencimentos e demais vantagens do cargo</vt:lpstr>
    </vt:vector>
  </TitlesOfParts>
  <Company>Escola Politécnica da USP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do de afastamento sem prejuízo de vencimentos e demais vantagens do cargo</dc:title>
  <dc:creator>RECAD</dc:creator>
  <cp:lastModifiedBy>EDUARDO A. TANNURI</cp:lastModifiedBy>
  <cp:revision>10</cp:revision>
  <cp:lastPrinted>2014-04-21T20:31:00Z</cp:lastPrinted>
  <dcterms:created xsi:type="dcterms:W3CDTF">2017-05-11T23:06:00Z</dcterms:created>
  <dcterms:modified xsi:type="dcterms:W3CDTF">2020-11-09T11:37:00Z</dcterms:modified>
</cp:coreProperties>
</file>